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bfbd965d9ee0595ebba53f6396a78d537bd851d"/>
    <w:p>
      <w:pPr>
        <w:pStyle w:val="Heading1"/>
      </w:pPr>
      <w:r>
        <w:t xml:space="preserve">Cover Letter for Systems Engineer Position in Tanzania Dar es Salaam</w:t>
      </w:r>
    </w:p>
    <w:p>
      <w:pPr>
        <w:pStyle w:val="FirstParagraph"/>
      </w:pPr>
      <w:r>
        <w:rPr>
          <w:bCs/>
          <w:b/>
        </w:rPr>
        <w:t xml:space="preserve">Dear Hiring Manager,</w:t>
      </w:r>
    </w:p>
    <w:p>
      <w:pPr>
        <w:pStyle w:val="BodyText"/>
      </w:pPr>
      <w:r>
        <w:t xml:space="preserve">As a dedicated and experienced Systems Engineer with a passion for leveraging technology to drive innovation, I am excited to apply for the Systems Engineer position at your esteemed organization in Tanzania Dar es Salaam. With a proven track record of designing, implementing, and maintaining complex systems across diverse environments, I am confident that my skills align with the demands of this role. My commitment to excellence, combined with a deep understanding of IT infrastructure and problem-solving abilities, positions me to contribute meaningfully to your team in one of East Africa’s fastest-growing tech hubs.</w:t>
      </w:r>
    </w:p>
    <w:p>
      <w:pPr>
        <w:pStyle w:val="BodyText"/>
      </w:pPr>
      <w:r>
        <w:t xml:space="preserve">Throughout my career as a Systems Engineer, I have consistently focused on optimizing system performance, ensuring robust security protocols, and delivering scalable solutions that meet organizational goals. Whether it was managing network infrastructures for multinational corporations or supporting digital transformation initiatives in emerging markets, I have developed a holistic approach to systems engineering that prioritizes both technical precision and user-centric design. My expertise spans server management, cloud integration, automation tools, and cybersecurity frameworks—skills I believe are critical for driving technological advancement in Tanzania Dar es Salaam’s dynamic business landscape.</w:t>
      </w:r>
    </w:p>
    <w:p>
      <w:pPr>
        <w:pStyle w:val="BodyText"/>
      </w:pPr>
      <w:r>
        <w:t xml:space="preserve">What draws me to the Systems Engineer role in Tanzania Dar es Salaam is the opportunity to contribute to a region that is rapidly embracing digital innovation. As one of Africa’s key economic centers, Dar es Salaam offers a unique blend of challenges and opportunities for technology professionals. The city’s growing demand for reliable IT infrastructure, coupled with its strategic position as a gateway to East Africa, makes it an ideal environment for systems engineers to make an impact. I am particularly inspired by the potential to support local businesses, government initiatives, and international projects that aim to bridge the digital divide while fostering sustainable development.</w:t>
      </w:r>
    </w:p>
    <w:p>
      <w:pPr>
        <w:pStyle w:val="BodyText"/>
      </w:pPr>
      <w:r>
        <w:t xml:space="preserve">My professional journey has equipped me with the technical acumen and adaptability required to thrive in diverse settings. For instance, during my tenure as a Systems Engineer at [Previous Company], I spearheaded the migration of legacy systems to cloud-based platforms, resulting in a 40% reduction in operational costs and a significant improvement in system reliability. Additionally, I led cross-functional teams to implement cybersecurity measures that safeguarded sensitive data for clients across multiple industries. These experiences have honed my ability to collaborate with stakeholders, manage complex projects, and deliver solutions that align with both technical and business objectives.</w:t>
      </w:r>
    </w:p>
    <w:p>
      <w:pPr>
        <w:pStyle w:val="BodyText"/>
      </w:pPr>
      <w:r>
        <w:t xml:space="preserve">In Tanzania Dar es Salaam, I envision leveraging my skills to address the unique challenges of the region’s IT ecosystem. The city’s evolving infrastructure requires systems engineers who can navigate both traditional and cutting-edge technologies while considering local constraints such as connectivity limitations and resource availability. My background in designing resilient systems for remote and hybrid environments has prepared me to tackle these issues effectively. I am particularly interested in working on projects that integrate renewable energy solutions with IT infrastructure, a growing area of focus in Tanzania’s push for sustainable development.</w:t>
      </w:r>
    </w:p>
    <w:p>
      <w:pPr>
        <w:pStyle w:val="BodyText"/>
      </w:pPr>
      <w:r>
        <w:t xml:space="preserve">What sets me apart as a Systems Engineer is my ability to combine technical expertise with a client-first mindset. I believe that the success of any system lies not only in its functionality but also in how well it serves the needs of its users. This philosophy has driven me to continuously seek feedback, refine processes, and stay updated on emerging trends in the field. For example, I recently completed a certification in DevOps practices, which has enhanced my ability to streamline deployment workflows and improve system agility—a skill I am eager to apply in Tanzania Dar es Salaam’s fast-paced tech environment.</w:t>
      </w:r>
    </w:p>
    <w:p>
      <w:pPr>
        <w:pStyle w:val="BodyText"/>
      </w:pPr>
      <w:r>
        <w:t xml:space="preserve">Furthermore, my experience working in multicultural teams has prepared me to thrive in Tanzania Dar es Salaam’s collaborative and inclusive workplace culture. I have worked alongside professionals from diverse backgrounds, which has sharpened my communication skills and taught me the value of empathy in technical problem-solving. I am confident that these qualities will enable me to contribute effectively to your team while fostering a spirit of innovation and teamwork.</w:t>
      </w:r>
    </w:p>
    <w:p>
      <w:pPr>
        <w:pStyle w:val="BodyText"/>
      </w:pPr>
      <w:r>
        <w:t xml:space="preserve">As I submit my application for the Systems Engineer role in Tanzania Dar es Salaam, I am eager to bring my expertise, passion, and dedication to your organization. I am particularly drawn to the opportunity to collaborate with professionals who are committed to leveraging technology for societal impact. I would welcome the chance to discuss how my background and vision align with your goals during an interview.</w:t>
      </w:r>
    </w:p>
    <w:p>
      <w:pPr>
        <w:pStyle w:val="BodyText"/>
      </w:pPr>
      <w:r>
        <w:t xml:space="preserve">Thank you for considering my application. I look forward to the possibility of contributing to your team’s success in Tanzania Dar es Sala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in Tanzania Dar es Salaam</dc:title>
  <dc:creator/>
  <dc:language>en</dc:language>
  <cp:keywords/>
  <dcterms:created xsi:type="dcterms:W3CDTF">2026-07-23T20:59:39Z</dcterms:created>
  <dcterms:modified xsi:type="dcterms:W3CDTF">2026-07-23T20:59:39Z</dcterms:modified>
</cp:coreProperties>
</file>

<file path=docProps/custom.xml><?xml version="1.0" encoding="utf-8"?>
<Properties xmlns="http://schemas.openxmlformats.org/officeDocument/2006/custom-properties" xmlns:vt="http://schemas.openxmlformats.org/officeDocument/2006/docPropsVTypes"/>
</file>